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(พ.ก.)</w:t>
      </w:r>
      <w:r>
        <w:t xml:space="preserve"> </w:t>
      </w:r>
      <w:r>
        <w:t xml:space="preserve">Market</w:t>
      </w:r>
      <w:r>
        <w:t xml:space="preserve"> </w:t>
      </w:r>
      <w:r>
        <w:t xml:space="preserve">Fair</w:t>
      </w:r>
      <w:r>
        <w:t xml:space="preserve"> </w:t>
      </w:r>
      <w:r>
        <w:t xml:space="preserve">“</w:t>
      </w:r>
      <w:r>
        <w:t xml:space="preserve">เรารู้</w:t>
      </w:r>
      <w:r>
        <w:t xml:space="preserve"> </w:t>
      </w:r>
      <w:r>
        <w:t xml:space="preserve">คุณทำได้</w:t>
      </w:r>
      <w:r>
        <w:t xml:space="preserve">”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109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สวัสดีครับสวัสดีอย่างไม่เป็น  หากได้ยินเสียงนี้แล้วนะครับเราใกล้แล้วนะครับที่จะเข้าสู่พิธีการ เปิดงานในวันนี้นะครับโครงการของเราในวันนี้เรียกว่าเป็นมหกรรมเลยทีเดียวนะครับเพราะว่ามาจาก หลากหลายจังหวัดนะครับกว่า 250 ร้านค้าเลยทีเดียวนะครับที่มาร่วมงาน   และจำหน่ายสินค้าในวันนี้เอาล่ะครับตอนนี้นะครับงานของเราใกล้ที่จะเข้าสู่พิธีเปิดเรียบร้อยแล้วนะครับหาก ได้ยินเสียงประชาสัมพันธ์นี้ ขอเรียนเชิญทุกท่านมาบริเวณด้านหน้าเวทีนะครับเรามีเก้าอี้ อยู่บริเวณด้านหน้านะครับมาร่วมกันนะครับในพิธีเปิด ในครั้งนี้ด้วยนะครับขอเรียนเชิญทุกท่านนะครับหรือตัวแทนจากในแต่ละบูธนะครับที่มาร่วมกัน   โครงการในวันนี้นะครับมาร่วมเป็นส่วนหนึ่งในพิธีเปิดโครงการ เรารู้คุณทำได้ในวันนี้ด้วยนะครับขอเรียนเชิญ ด้านหน้าเลยนะครับขอเรียนเชิญครับ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ยอด นำทางให้กับน้องๆ มากเลย  ไปแล้วเหรอครับ น้องไปรับชุดการแสดงนี้นะครับจากสมาคมคนพิการทางสติปัญญานะครับ สถานสงเคราะห์บ้านราชาวดีหญิงและสถานสงเคราะห์ บ้านราชาวดีชายเพลงเพราะๆนะครับจากคุณอยากขอเสียงปรบมืออีกสักครั้งนึงครับ โอ้โหหลายท่านได้ครับผมสังเกต ด้านหน้าเวทียิ้มอย่างมีความสุขเลยนะครับขออนุญาตกราบเรียนนะครับ ท่านผู้บริหารกระทรวงการพัฒนาสังคมและความมั่นคงของมนุษย์ครับท่านผู้บริหาร หน่วยงานราชการทุกหน่วยงานเลยนะครับสมาคมคนพิการ ทุกสมาคมวันนี้เรามาร่วมกันจัดโครงการวันนี้นะครับขออนุญาตใช้คำว่า ทำเลยดีกว่านะครับเพราะว่าเป็นงานที่ใหญ่มากๆครับรวมถึงขอสวัสดีไปยังพี่น้องสื่อมวล คนนะครับทุกๆท่านเลยครับผมเพลงรบกวนตลกครับจากช่อง 7hd ครับวันนี้รับหน้าที่เป็นพิธีกรครับ สวัสดีครับ  สังเกตท่านอธิบดีในคำและท่านผู้บริหารแถวน่ะยืมตั้งแต่ชุดการแสดงชุดแรกนะครับ  เราก็ยิ้มตามเราเห็นท่านมีความสุขเราก็มีความสุขนะครับอย่างที่ได้นำเรียนไปนะครับว่าวันนี้เป็น มหกรรมที่เรียกได้ว่ามีทั้งกลุ่มเป้าหมายของกระทรวงการพัฒนาสังคม และกลุ่มคนพิการด้วยขออนุญาตใช้คำว่า คนทั้งมวลเลยดีกว่านะครับภาพด้านหน้าจอเวทีจะเป็นคำตอบที่ชัดเจนนะครับว่า มหกรรมนี้หรือโครงการนี้มาเก็บ เรารู้ว่าคุณทำได้เป็นอีกหนึ่งโครงการเริ่มต้นดีๆนะครับที่จะนำไปสู่ การพัฒนาชาติได้เพราะวันนี้เราได้เริ่มจากการสร้างงานสร้างอาชีพนะครับ คนพิการเองหรือกลุ่มเป้าหมายของกระทรวงการพัฒนาสังคมและความมั่นคงของมนุษย์มีอาชีพ ดูแลตนเองได้ ดูแลครอบครัวได้แน่นอนครับว่ารายได้จะดูแลชุมชนสังคมและ คนเหล่านี้ครับ กลุ่มเป้าหมายของกระทรวงของเรานะครับจะเป็นอีก ทรัพยากรที่สำคัญมากๆในการพัฒนาเศรษฐกิจชาติขอเสียงปรบมือให้กับ บูธทุกมหกรรมทุกกิจกรรมด้วยครับ แน่นอนนะคะว่างานนี้นะครับ  ขึ้นดอยกรมส่งเสริมและพัฒนาคุณภาพชีวิตคนพิการกระทรวงการพัฒนาสังคมและ ความมั่นคงของมนุษย์ครับจัดขึ้น 2 วัน วันนี้และวันพรุ่งนี้นะครับเริ่มตั้งแต่ 08:00 น ถึง 17:00 น ท่านใดนะครับวันนี้ ต้องบอกว่า สื่อมวลชนต้องใช้คำว่ามหกรรมและสถานที่เหมาะมากๆครับ 250 ร้านค้ากลับ หน่วยงานราชการที่รายล้อมนะตรงนี้นะครับเพราะถึงเวลาเบรค  ผมมั่นใจนะครับว่าทุกบูทเนืองแน่นแน่นอนและเมื่อวานนะครับพัง ออกเองนะครับได้มาตรวจสอบความเรียบร้อยและขออนุญาต แอบกระซิบว่า Shopping เรียบร้อยแล้วเหมือนกันมีแต่ของคุณภาพนะครับ แน่นอนนะครับว่าโครงการนี้ดีอย่างไรเป็นอย่างไรและมีที่มาที่ไปอย่างไรต้องท่านนี้เลยนะครับ ขอกราบเรียนเชิญนะครับท่านรองสนธยาบุณยะภูติครับรองอธิบดีกรมส่งเสริมและพัฒนาคุณภาพชีวิตคน ได้กรุณากล่าวรายงานถึงที่มาของโครงการขอเรียนเชิญและขอเสียง   อนุกูล แก้วปลัดกระทรวงการพัฒนาสังคมและความมั่นคงของมนุษย์ ในนามของผู้จัดงาน market Fair เรารู้คุณทำได้ ขอขอบพระคุณท่านอนุกูลปิ่นแก้วปลัดกระทรวงการพัฒนาสังคมและความมั่นคงของมนุษย์เป็นอย่างสูง ที่ได้กรุณาให้เกียรติมาเป็นประธานในพิธีเปิดในวันนี้ การจัดงานในครั้งนี้มีวัตถุประสงค์สำคัญเพื่อส่งเสริมและสร้างโอกาสให้กลุ่มเป้าหมาย  ของกระทรวง ได้แสดงศักยภาพให้สังคมได้รับรู้ โดยเฉพาะศักยภาพด้านอาชีพและการทำงาน ส่งเสริมการเปิดพื้นที่ให้ทุกคนเข้ามามีส่วนร่วมอย่างสร้างสรรค์และปลอดภัย ผ่านการจัดแสดงและการจำหน่ายสินค้าและผลิตภัณฑ์ต่างๆที่เป็นผลงานและ ของกลุ่มเป้าหมายของกระทรวงพม นอกจากนี้ อยากได้จัดมหกรรมอาชีพคนพิการและนัดพบแรงงาน มีการประกาศเกียรติคุณยกย่องเชิดชูคนพิการที่ประสบความสำเร็จ  การกู้ยืมเงินกองทุนเพื่อประกอบอาชีพอิสระหรือขยายกิจการ แฟนเรารู้ว่าคุณทำได้กำหนดจัดขึ้นเป็นเวลา 2 วันคือวันที่ 11 และ 12 กันยายน 2560   ณศูนย์ราชการเฉลิมพระเกียรติ 80พรรษาแห่งนี้ กลุ่มเป้าหมายเข้าร่วมงานประกอบด้วย เป้าหมายของกระทรวงพมทุกกลุ่ม  ผู้แทนหน่วยงานภาครัฐและเอกชน รวมทั้งสิ้น 2,500 คนต่อวัน สำหรับการจัดงานในครั้งนี้ได้จัดให้มีกิจกรรมสำคัญดังนี้ 1 ด้านวิชาการและนวัตกรรมโดยได้รับความร่วมมือจากหน่วยงานภาครัฐ และหน่วยงานในสังกัดกระทรวงพมในการจัดนิทรรศการแสดงผลงานวิชาการและนวัตกรรม รวม 11 good เดี๋ยวจัดให้มีการเสวนาแลกเปลี่ยนความรู้ประสบการณ์ วิทยากรผู้ทรงคุณวุฒิและมากประสบการณ์ จากทั้งภาครัฐ และภาคเอกชน  ทำอย่างไรให้คนพิการมีงานทำอย่างยั่งยืน ทางการจัดสิทธิ์สวัสดิการสังคมในการช่วยเหลือกลุ่มเปราะบาง และการพัฒนาศักยภาพสตรีและสตรีพิการเป็นต้น 2 การจัดแสดงและจำหน่ายสินค้าและผลิตภัณฑ์ เป็นผลงานและฝีมือกลุ่มเป้าหมายของกระทรวงพม กว่า 250 บูท  แสดงให้เห็นถึงศักยภาพด้านอาชีพการทำงานและการมีส่วนร่วมในการขับเคลื่อนเศรษฐกิจ ประเทศ 3 พิธีลงนามบันทึกความเข้าใจว่าด้วยความร่วมมือทางวิชาการ ยกระดับคุณภาพชีวิตคนพิการ ระหว่างมหาวิทยาลัยเกษตรศาสตร์และกรมส่งเสริมและพัฒนาคุณภาพชีวิตคนพิการ พัฒนาความร่วมมือระหว่าง 2 หน่วยงานในการเสริมสร้างความรู้ ทักษะศักยภาพและโอกาสให้กับคนพิการผู้ดูแลคนพิการ และบุคคลที่เกี่ยวข้องด้านการประกอบอาชีพเกษตรกรรม  4 การแสดงศักยภาพของกลุ่มเป้าหมายโดยจัดให้มีการแสดงความสามารถต่างๆ อาทิการแสดงแฟชั่นโชว์ของนางแบบนายแบบคนพิการ รำกลองยาวอังกะลุง นิชาดา คีตะมวยไทยการแสดงดนตรีเป็นต้น และ 5 การประกาศเกียรติคุณยกย่องเชิดชูคนพิการภายใต้โครงการ we can do และเชิดชูเกียรติหน่วยงานที่ให้การสนับสนุนภารกิจของกรมก บัดนี้ ได้เวลาอันสมควรแล้วดิฉันขอกราบเรียนเชิญท่านปลัดกระทรวงการพัฒนาสังคมและความมั่นคง มนุษย์ กรุณาให้เกียรติกล่าวเปิดงาน market Fair เรารู้คุณทำได้ ประกาศเกียรติคุณ  เป็นประธานการลงนามบันทึกความเข้าใจขอกราบเรียนเชิญ           รองอธิบดีกรมส่งเสริมพัฒนาคุณภาพชีวิตคนพิการนะครับท่านรอง สนธยา ภูษิตท่านผู้บริหาร  ส่งของ ผู้บริหารองค์กรภาคี ภาครัฐภาคเอกชน  สื่อมวลชน มีเกียรติทุกท่านนะครับ ผมรู้สึก  ขี้เกียจนะครับเป็นเกียรติอย่างยิ่งที่ได้เป็นส่วนหนึ่ง    แฟน รู้ว่าคุณทำได้ซึ่งเป็นการบูรณาการร่วมกันของทุกหน่วยงาน ภาครัฐภาคเอกชน  เครือข่ายนะครับ ที่ร่วมมือกันอย่างแข็งแรง  กลับไหน องค์ที่จะพัฒนา ศักยภาพกลุ่มเป้าหมายให้มีความมั่นคงในชีวิต การสร้างโอกาส สังคมและความเท่าเทียมกัน  เชื่อมโยงกันทั้งยุทธศาสตร์ชาติและก็พันธกรณีระหว่างประเทศ ที่สอดคล้องกันนะครับ  ส่วนของกระทรวงกมเองนะครับก็จะหนัก ถึงสถานการณ์ พี่มีข้อท้าทายกับคนทุกช่วงวัย โดยเฉพาะ คนพิการนะครับ ซึ่ง กระทรวงเองก็พยายามที่จะขับเคลื่อนใน 4 มิตินะครับ เรื่องของการพัฒนาศักยภาพคน  สภาพของครอบครัว เรื่องของการสร้างโอกาสแล้วก็ยกระดับ การคุ้มครองทางสังคม โดยเฉพาะ ในเรื่องของคนพิการ  การพัฒนาทุนทางสังคมการมีส่วนร่วมของภาคีเครือข่ายในการเป็นหุ้นส่วน  กลับแล้วก็เรื่องของ กระโปรงกรให้มีสมรรถนะสูงเพื่อ รองรับการดูแลคนทุกช่วงวัยนะครับ แล้วก็ตามในสถานการณ์ปัจจุบันนะครับ   ที่เกิดขึ้นนะครับในการแก้ปัญหา  กลับทำให้ การดำรงชีวิต ครับของคนทุกช่วงวัยนั้นมีข้อท้าทาย   การจัดงานวันนี้นะครับก็ถือว่าเป็นการจัดงานเพื่อพัฒนา ศักยภาพ เป้าหมาย นอกจากคนพิการและยังมีเครือข่ายกลุ่มเป้าหมายอื่นๆนะครับที่มาร่วมงาน ถือเป็นเรื่องของ การเปิดโอกาส การมีงานทำการสร้างรายได้การแลกเปลี่ยน  ประสบการณ์ในกิจกรรมต่างๆ มีกิจกรรมมากมายนะครับการพัฒนาศักยภาพ  ทักษะอาชีพ จะเป็นเรื่องของการนำเสนอ มีงานทำการต่อยอด เป้าหมายต่างๆเข้ามามีส่วนร่วมนอกจากนี้ก็มีเรื่องของการส่งเสริมการจ้างงานตามกฎหมายนะครับ จากที่กล่าวแล้วก็  ยังให้ความสำคัญกับการเตรียมความพร้อม ครับในการดูแลคนทุกช่วงวัย  การสร้างโอกาสเปิดพื้นที่นะครับให้คนทุกช่วงวัยเข้ามามีส่วนร่วมดูแลสังคมร่วมกัน วันนี้ผมต้องกลับขอบคุณทุกท่านนะครับ  อย่างยิ่งว่าการ จัดงานในวันนี้นะครับ  แสดงออก ถึงศักยภาพ ของคนพิการและคนทุกช่วงวัย เพื่อให้ การเข้าถึงโอกาส  สิทธิสวัสดิการศักดิ์ศรีความเป็นมนุษย์นั้น ขึ้นได้อย่างแท้จริงนะครับ นี้นะครับได้เวลาสมควรผมขอเปิด  แฟนเรารู้คุณทำได้ สวัสดีครับขอบคุณครับ ขอกราบขอบพระคุณนะครับท่านปลัดกระทรวงการพัฒนาสังคมและความมั่นคงของ อย่างสูงนะครับและก็ขอเรียนเชิญท่านปลัดนะครับอยู่บนเวทีกับ เรานะครับเพื่อที่เราจะเข้าสู่พิธีเปิดโครงการนี้อย่างเป็นทางการ 78 เรารู้คุณทำได้ครับและแน่นอนนะครับ  ความสุข เปิดการ ขอกราบเรียนเชิญนะครับท่านศาสตราจารย์วิริยะนามศิริพงศ์พันธุ์ผู้กอง และประธานมูลนิธิสากล คนพิการขอเรียนเชิญครับ   และท่านที่ 2 นะครับท่านสนธยาคุณปลื้ม  รองอธิบดีกรมส่งเสริม อีก 1 ท่านจ้า ครับท่านชูศักดิ์จันทยานนท์นะครับ สภาคนพิการทุกประเภทแห่งประเทศไทยขอเสียงปรบมือให้ทั้ง 4 ท่านเลยครับ เป็นอีก 4 บุคคล 4 องค์กรนะครับที่มีความสำคัญในการร่วม พัฒนาคุณภาพชีวิต พิการและของคนทั้งหมดนะครับวันนี้ทั้ง 4 ท่านจะเป็นตัวแทนของ  เปิดงานเปิดโครงการอย่างเป็นทางการโดยใช้มือสัมผัสบริเวณต่อนะครับ และแน่นอนครับทุกท่าน เป็นส่วนหนึ่งและมีส่วนร่วมในการเปิดงานในครั้งนี้  นะครับ ขณะนี้บนเวทีพร้อมแล้วด้านล่างพร้อมไหมครับ พร้อมแล้วเราจะร่วมกันนับถอยหลังนะครับ  ข้อ 3     ขอเสียงปรบมือให้กับการเปิดงานไม้ดอก     หมวดครับ   และโอกาสให้   และขอเชิญทั้ง 4 ท่านนะครับบริเวณด้านหน้าเวทีนะครับเพื่อร่วมกัน      อย่างที่ได้นำเรียนไปนะครับว่า   สมเด็จ ครั้งนี้แน่นอนว่ายังมีอีกหลายหน่วยงานหลากหลายองค์กร ที่เป็นส่วนสำคัญส่วนเติมเต็มในการพัฒนา งานในครั้งนี้ไม่ว่าจะเป็นภาครัฐ งวดนี้แน่นอนนะครับว่าภาคประชาชนอย่างพวกเรา ได้ประโยชน์สูงสุด ขับเคลื่อน และแนวนโยบายทั้งหมดนะครับ และขอเรียนเชิญนะครับท่านผู้บริหารที่นั่งบริเวณโซฟาแถวหน้า   ถ่ายภาพบนเวทีขอเรียนเชิญท่านผู้บริหารแถวที่ 1 ครับ     วันนี้นะครับหากจะเอ่ยถึงองค์กร เรียกว่าต้องใช้เวลาพอสม กลุ่มเป้าหมายของเรานั่นคือทุกกลุ่มกระทรวงการพัฒนา  และขอเรียนเชิญท่านผู้บริหารแถวที่ 2 นะครับขอเรียนเชิญได้เลยนะครับ  มาถึงแฟนนะครับเราจบแฟร์แฟน  เป้าหมายคือจุดที่มีคุณค่าและกลุ่มที่มีศักยภาพ วันนี้นะครับเราได้เปิดโอกาสให้คนมา เปลี่ยนสินค้านะครับอาจจะ ซื้อ    ที่เรียกว่าเป็นการสร้างรายได้ให้กับ  พิการมีความเกี่ยวข้องกับคนพิการ กระทรวงการพัฒนาสังคมและความมั่นคงของมนุษย์ในทุกๆนะครับ สังคมของเราจะเป็นส่วนสำคัญและเป็นส่วนเติมเต็ม  ทรัพยากรที่สำคัญในการพัฒนาประเทศชาติ   ตอนนี้เราได้ ภาพอย่างเป็นทางการแล้วนะครับขออนุญาตนะครับ ภาพแสดงถึงความรักและความห่วงใยนะครับ อ้ายส่งไปให้กับกลุ่มเป้าหมายของกระทรวงการพัฒนาสังคม และความมั่นคงของมนุษย์ในกลุ่มนะครับ โอ้โหตอนนี้ภาพยิ้มมากกว่า แล้วขออนุญาตกดลบเป็นภาษามือนะครับให้กับกลุ่มคนพิการทางการได้ยินหรือ นะครับ  นะครับโอ้โหจะบอกว่า ท่านเลยครับ  นาทีครับ เพราะว่าวันนี้เป็นวันเริ่มต้นวันดีๆนะครับ  ขอบคุณทุกท่านนะครับขอบคุณครับขอบคุณครับ   ที่ได้ร่วมกันถ่ายภาพ เรียกว่าเป็นภาพประวัติศาสตร์ของ ว่ามีอีกหลายแต่งานและหลากหลายองค์กร ร่วมกันพัฒนาเป็นภาคีเครือข่าย และแน่นอนนะครับ คอร์ดเพลงเชิญ ปลัดกระทรวงอยู่บนเวทีนะครับเพราะว่าเราจะเข้าสู่พิธีการ โล่รางวัลประกาศเกียรติคุณแล้วนะครับเรียกว่า กองทุน ส่งเสริมและพัฒนาคุณภาพชีวิตคนพิการเป็นอีกหนึ่งกองทุนที่เป็นแรงสนับสนุนและค่ะ เพื่อนคนพิการให้ มีอาชีพให้มีรายได้ผ่านจาก กองทุนเป็น ลำต้นนะครับแน่นอนว่าหลังจากที่ได้รับเงินจากกองทุนไปแล้วจะมี คนนะครับที่ได้คัดเลือกเป็นบุคคลตัวอย่างนะครับที่ประสบความสำเร็จในการ สอบอาชีพนำเงินไปต่อยอดสร้างรายได้และอยากให้ผมได้นำเรียนไปนะคะ เป็นบุคคลที่มีความสำคัญในระบบเศรษฐกิจของชาติครับรางวัลวันนี้ รายชื่ออยู่ในมือเราแล้วนะครับเราจะขออนุญาต ผู้ที่รับรางวัลทั้ง 14 ท่านนะครับรางวัลสำหรับคนพิการและผู้ ดูแลคนพิการจำนวน 14 รางวัล เปิดโครงการ WeCard ขั้นแรกครับ ติดราวณะไหมครับ ขอเสียงปรบมือด้วยครับ  ซึ่งคนงานนะครับก็ไปสอบอาชีพในการตัดเย็บนะครับ ที่ใส่มาเป็นชุดที่ตัดเย็บเองได้ไหมคะ สวยมากๆเลยขอแสดงความยินดีด้วยครับ       อันที่ 2 นะครับ วันเพ็ญจันทะเสนครับ    เรียกว่ากองทุนนะครับได้ให้โอกาสทั้งผู้พิการเองและ ดูแลคนพิการด้วยเพราะผู้พิการบางคนติด ยังไม่สามารถช่วยเหลือตัวเองได้ส่วนผู้ดูแลก็ไม่มีอาชีพดังนั้นกองทุนนะครับ  1 กล่อง Gucci สร้าง งานสร้างอาชีพให้กับผู้ดูแลด้วยครับแสดงความยินดีด้วยนะครับท่านที่ 3 ครับ บุญเลิศวงศ์จำปาครับ     ซึ่งคุณบุญเลิศควงกะตานะครับได้ให้ผู้แทนขึ้นมารับนะครับ  ช่างไม้นะครับ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(พ.ก.) Market Fair “เรารู้ คุณทำได้” (เช้า) 110966</dc:title>
  <dc:creator/>
  <cp:keywords/>
  <dcterms:created xsi:type="dcterms:W3CDTF">2024-01-04T02:54:44Z</dcterms:created>
  <dcterms:modified xsi:type="dcterms:W3CDTF">2024-01-04T02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กันยายน 2566 เวลา 08.00 น.</vt:lpwstr>
  </property>
  <property fmtid="{D5CDD505-2E9C-101B-9397-08002B2CF9AE}" pid="3" name="subtitle">
    <vt:lpwstr/>
  </property>
</Properties>
</file>